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CA8AEE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</w:pPr>
      <w:bookmarkStart w:id="0" w:name="_hkrpw8vmnrlw" w:colFirst="0" w:colLast="0"/>
      <w:bookmarkEnd w:id="0"/>
      <w:r w:rsidRPr="00C0319B"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  <w:t>AWS Cloud Bootcamp Week 0 Notes</w:t>
      </w:r>
    </w:p>
    <w:p w14:paraId="5A40845B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7822843A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F3797DC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Notes</w:t>
      </w:r>
    </w:p>
    <w:p w14:paraId="72C9B740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Ephemeral-first micro-blogging platform</w:t>
      </w:r>
    </w:p>
    <w:p w14:paraId="3F87F468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Fractional CTO</w:t>
      </w:r>
    </w:p>
    <w:p w14:paraId="5DB811D2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Partly developed app – keep or rebuild?</w:t>
      </w:r>
    </w:p>
    <w:p w14:paraId="79908F89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How to monetize</w:t>
      </w:r>
    </w:p>
    <w:p w14:paraId="39DF6A57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Frontend = </w:t>
      </w:r>
      <w:proofErr w:type="spellStart"/>
      <w:r w:rsidRPr="00C0319B">
        <w:rPr>
          <w:rFonts w:ascii="Arial" w:eastAsia="Arial" w:hAnsi="Arial" w:cs="Arial"/>
          <w:kern w:val="0"/>
          <w:lang w:val="en"/>
          <w14:ligatures w14:val="none"/>
        </w:rPr>
        <w:t>Javascript</w:t>
      </w:r>
      <w:proofErr w:type="spellEnd"/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 using React</w:t>
      </w:r>
    </w:p>
    <w:p w14:paraId="4AFF50EA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ack application = Python using Flask</w:t>
      </w:r>
    </w:p>
    <w:p w14:paraId="3FCFFB86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PI only</w:t>
      </w:r>
    </w:p>
    <w:p w14:paraId="28F10757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Be careful of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  <w:proofErr w:type="gramEnd"/>
    </w:p>
    <w:p w14:paraId="41B36F45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content (upload)</w:t>
      </w:r>
    </w:p>
    <w:p w14:paraId="1BC07BAA" w14:textId="77777777" w:rsidR="00C0319B" w:rsidRPr="00C0319B" w:rsidRDefault="00C0319B" w:rsidP="00C0319B">
      <w:pPr>
        <w:numPr>
          <w:ilvl w:val="0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s - College students, Younger students, professionals</w:t>
      </w:r>
    </w:p>
    <w:p w14:paraId="4254FB2E" w14:textId="77777777" w:rsidR="00C0319B" w:rsidRPr="00C0319B" w:rsidRDefault="00C0319B" w:rsidP="00C0319B">
      <w:pPr>
        <w:numPr>
          <w:ilvl w:val="1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validation?</w:t>
      </w:r>
    </w:p>
    <w:p w14:paraId="5134E60E" w14:textId="77777777" w:rsidR="00C0319B" w:rsidRPr="00C0319B" w:rsidRDefault="00C0319B" w:rsidP="00C0319B">
      <w:pPr>
        <w:numPr>
          <w:ilvl w:val="1"/>
          <w:numId w:val="3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ge limit?</w:t>
      </w:r>
    </w:p>
    <w:p w14:paraId="756A98D3" w14:textId="77777777" w:rsidR="00C0319B" w:rsidRPr="00C0319B" w:rsidRDefault="00C0319B" w:rsidP="00C0319B">
      <w:pPr>
        <w:spacing w:after="0" w:line="276" w:lineRule="auto"/>
        <w:ind w:left="1440"/>
        <w:rPr>
          <w:rFonts w:ascii="Arial" w:eastAsia="Arial" w:hAnsi="Arial" w:cs="Arial"/>
          <w:kern w:val="0"/>
          <w:lang w:val="en"/>
          <w14:ligatures w14:val="none"/>
        </w:rPr>
      </w:pPr>
    </w:p>
    <w:p w14:paraId="1575CC84" w14:textId="77777777" w:rsidR="00C0319B" w:rsidRPr="00C0319B" w:rsidRDefault="00C0319B" w:rsidP="00C0319B">
      <w:pPr>
        <w:numPr>
          <w:ilvl w:val="0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WS</w:t>
      </w:r>
    </w:p>
    <w:p w14:paraId="6333B327" w14:textId="77777777" w:rsidR="00C0319B" w:rsidRPr="00C0319B" w:rsidRDefault="00C0319B" w:rsidP="00C0319B">
      <w:pPr>
        <w:numPr>
          <w:ilvl w:val="1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What Services? Containers?</w:t>
      </w:r>
    </w:p>
    <w:p w14:paraId="516CB8C8" w14:textId="77777777" w:rsidR="00C0319B" w:rsidRPr="00C0319B" w:rsidRDefault="00C0319B" w:rsidP="00C0319B">
      <w:pPr>
        <w:numPr>
          <w:ilvl w:val="1"/>
          <w:numId w:val="1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Set up budget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monitoring</w:t>
      </w:r>
      <w:proofErr w:type="gramEnd"/>
    </w:p>
    <w:p w14:paraId="52F9B3C9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0730BC5" w14:textId="77777777" w:rsidR="00C0319B" w:rsidRPr="00C0319B" w:rsidRDefault="00C0319B" w:rsidP="00C0319B">
      <w:pPr>
        <w:numPr>
          <w:ilvl w:val="0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engagement</w:t>
      </w:r>
    </w:p>
    <w:p w14:paraId="68977807" w14:textId="77777777" w:rsidR="00C0319B" w:rsidRPr="00C0319B" w:rsidRDefault="00C0319B" w:rsidP="00C0319B">
      <w:pPr>
        <w:numPr>
          <w:ilvl w:val="0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echnical report due for investors!</w:t>
      </w:r>
    </w:p>
    <w:p w14:paraId="15E4A13A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Architecture</w:t>
      </w:r>
    </w:p>
    <w:p w14:paraId="7F09EB22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</w:p>
    <w:p w14:paraId="3A8E78FA" w14:textId="77777777" w:rsidR="00C0319B" w:rsidRPr="00C0319B" w:rsidRDefault="00C0319B" w:rsidP="00C0319B">
      <w:pPr>
        <w:numPr>
          <w:ilvl w:val="1"/>
          <w:numId w:val="2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Ongoing cost estimate</w:t>
      </w:r>
    </w:p>
    <w:p w14:paraId="06C3F1F4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2625DD08" w14:textId="77777777" w:rsidR="00C0319B" w:rsidRPr="00C0319B" w:rsidRDefault="00C0319B" w:rsidP="00C0319B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kern w:val="0"/>
          <w:sz w:val="40"/>
          <w:szCs w:val="40"/>
          <w:lang w:val="en"/>
          <w14:ligatures w14:val="none"/>
        </w:rPr>
      </w:pPr>
      <w:bookmarkStart w:id="1" w:name="_9l5ddvsymsa0" w:colFirst="0" w:colLast="0"/>
      <w:bookmarkEnd w:id="1"/>
      <w:r w:rsidRPr="00C0319B">
        <w:rPr>
          <w:rFonts w:ascii="Arial" w:eastAsia="Arial" w:hAnsi="Arial" w:cs="Arial"/>
          <w:kern w:val="0"/>
          <w:sz w:val="40"/>
          <w:szCs w:val="40"/>
          <w:lang w:val="en"/>
          <w14:ligatures w14:val="none"/>
        </w:rPr>
        <w:t>Architecture Week #0</w:t>
      </w:r>
    </w:p>
    <w:p w14:paraId="159D4903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4E06A80B" w14:textId="77777777" w:rsidR="00C0319B" w:rsidRPr="00C0319B" w:rsidRDefault="00C0319B" w:rsidP="00C0319B">
      <w:pPr>
        <w:keepNext/>
        <w:keepLines/>
        <w:spacing w:before="400" w:after="120" w:line="276" w:lineRule="auto"/>
        <w:outlineLvl w:val="0"/>
        <w:rPr>
          <w:rFonts w:ascii="Arial" w:eastAsia="Arial" w:hAnsi="Arial" w:cs="Arial"/>
          <w:b/>
          <w:kern w:val="0"/>
          <w:sz w:val="40"/>
          <w:szCs w:val="40"/>
          <w:u w:val="single"/>
          <w:lang w:val="en"/>
          <w14:ligatures w14:val="none"/>
        </w:rPr>
      </w:pPr>
      <w:bookmarkStart w:id="2" w:name="_bt3bphcoa2pd" w:colFirst="0" w:colLast="0"/>
      <w:bookmarkEnd w:id="2"/>
      <w:r w:rsidRPr="00C0319B">
        <w:rPr>
          <w:rFonts w:ascii="Arial" w:eastAsia="Arial" w:hAnsi="Arial" w:cs="Arial"/>
          <w:b/>
          <w:kern w:val="0"/>
          <w:sz w:val="40"/>
          <w:szCs w:val="40"/>
          <w:u w:val="single"/>
          <w:lang w:val="en"/>
          <w14:ligatures w14:val="none"/>
        </w:rPr>
        <w:t>What is Good Architecture?</w:t>
      </w:r>
    </w:p>
    <w:p w14:paraId="7069916C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CFCDDDD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3" w:name="_5t49002zmla7" w:colFirst="0" w:colLast="0"/>
      <w:bookmarkEnd w:id="3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t>Meets Requirements:</w:t>
      </w:r>
    </w:p>
    <w:p w14:paraId="2BD8240E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ab/>
        <w:t xml:space="preserve">Things the project </w:t>
      </w:r>
      <w:r w:rsidRPr="00C0319B">
        <w:rPr>
          <w:rFonts w:ascii="Arial" w:eastAsia="Arial" w:hAnsi="Arial" w:cs="Arial"/>
          <w:b/>
          <w:kern w:val="0"/>
          <w:lang w:val="en"/>
          <w14:ligatures w14:val="none"/>
        </w:rPr>
        <w:t xml:space="preserve">MUST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achieve</w:t>
      </w:r>
      <w:proofErr w:type="gramEnd"/>
    </w:p>
    <w:p w14:paraId="1DEBEC7A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ab/>
        <w:t xml:space="preserve">Can be technical or business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oriented</w:t>
      </w:r>
      <w:proofErr w:type="gramEnd"/>
    </w:p>
    <w:p w14:paraId="7EDBD16B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1FDF28D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4" w:name="_wkqmm8ona4fn" w:colFirst="0" w:colLast="0"/>
      <w:bookmarkEnd w:id="4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lastRenderedPageBreak/>
        <w:t>Requirements must be:</w:t>
      </w:r>
    </w:p>
    <w:p w14:paraId="164EEEA8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Verifiable</w:t>
      </w:r>
    </w:p>
    <w:p w14:paraId="6D2657EE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Monitorable</w:t>
      </w:r>
    </w:p>
    <w:p w14:paraId="73082870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raceable</w:t>
      </w:r>
    </w:p>
    <w:p w14:paraId="1B044EF2" w14:textId="77777777" w:rsidR="00C0319B" w:rsidRPr="00C0319B" w:rsidRDefault="00C0319B" w:rsidP="00C0319B">
      <w:pPr>
        <w:numPr>
          <w:ilvl w:val="0"/>
          <w:numId w:val="7"/>
        </w:numPr>
        <w:spacing w:after="0" w:line="276" w:lineRule="auto"/>
        <w:rPr>
          <w:rFonts w:ascii="Arial" w:eastAsia="Arial" w:hAnsi="Arial" w:cs="Arial"/>
          <w:b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b/>
          <w:kern w:val="0"/>
          <w:lang w:val="en"/>
          <w14:ligatures w14:val="none"/>
        </w:rPr>
        <w:t>Feasible</w:t>
      </w:r>
    </w:p>
    <w:p w14:paraId="0F554FF1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56E8829A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Examples:</w:t>
      </w:r>
    </w:p>
    <w:p w14:paraId="30E734AC" w14:textId="77777777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Meets ISO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standards</w:t>
      </w:r>
      <w:proofErr w:type="gramEnd"/>
    </w:p>
    <w:p w14:paraId="30DC8573" w14:textId="77777777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99.9% uptime</w:t>
      </w:r>
    </w:p>
    <w:p w14:paraId="16F853E3" w14:textId="77777777" w:rsidR="00C0319B" w:rsidRPr="00C0319B" w:rsidRDefault="00C0319B" w:rsidP="00C0319B">
      <w:pPr>
        <w:numPr>
          <w:ilvl w:val="0"/>
          <w:numId w:val="6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User can do specific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task</w:t>
      </w:r>
      <w:proofErr w:type="gramEnd"/>
    </w:p>
    <w:p w14:paraId="4FB6ED67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37BE5C43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</w:pPr>
      <w:bookmarkStart w:id="5" w:name="_owtxyapkfcah" w:colFirst="0" w:colLast="0"/>
      <w:bookmarkEnd w:id="5"/>
      <w:r w:rsidRPr="00C0319B">
        <w:rPr>
          <w:rFonts w:ascii="Arial" w:eastAsia="Arial" w:hAnsi="Arial" w:cs="Arial"/>
          <w:b/>
          <w:kern w:val="0"/>
          <w:sz w:val="32"/>
          <w:szCs w:val="32"/>
          <w:lang w:val="en"/>
          <w14:ligatures w14:val="none"/>
        </w:rPr>
        <w:t>Risks, Assumptions, and Constraints</w:t>
      </w:r>
    </w:p>
    <w:p w14:paraId="1CE659FF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Risks can prevent the project from being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successful</w:t>
      </w:r>
      <w:proofErr w:type="gramEnd"/>
    </w:p>
    <w:p w14:paraId="4C175571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Single Point of Failure (</w:t>
      </w:r>
      <w:proofErr w:type="spellStart"/>
      <w:r w:rsidRPr="00C0319B">
        <w:rPr>
          <w:rFonts w:ascii="Arial" w:eastAsia="Arial" w:hAnsi="Arial" w:cs="Arial"/>
          <w:kern w:val="0"/>
          <w:lang w:val="en"/>
          <w14:ligatures w14:val="none"/>
        </w:rPr>
        <w:t>SPoFs</w:t>
      </w:r>
      <w:proofErr w:type="spellEnd"/>
      <w:r w:rsidRPr="00C0319B">
        <w:rPr>
          <w:rFonts w:ascii="Arial" w:eastAsia="Arial" w:hAnsi="Arial" w:cs="Arial"/>
          <w:kern w:val="0"/>
          <w:lang w:val="en"/>
          <w14:ligatures w14:val="none"/>
        </w:rPr>
        <w:t>)</w:t>
      </w:r>
    </w:p>
    <w:p w14:paraId="3635A6AB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User Commitment</w:t>
      </w:r>
    </w:p>
    <w:p w14:paraId="4347C710" w14:textId="77777777" w:rsidR="00C0319B" w:rsidRPr="00C0319B" w:rsidRDefault="00C0319B" w:rsidP="00C0319B">
      <w:pPr>
        <w:numPr>
          <w:ilvl w:val="0"/>
          <w:numId w:val="9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Late Delivery</w:t>
      </w:r>
    </w:p>
    <w:p w14:paraId="33AC7B98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Assumptions are factors held as true for the planning and implementation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phases</w:t>
      </w:r>
      <w:proofErr w:type="gramEnd"/>
    </w:p>
    <w:p w14:paraId="7B0E3455" w14:textId="77777777" w:rsidR="00C0319B" w:rsidRPr="00C0319B" w:rsidRDefault="00C0319B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Sufficient network bandwidth</w:t>
      </w:r>
    </w:p>
    <w:p w14:paraId="6AFA90F8" w14:textId="77777777" w:rsidR="00C0319B" w:rsidRPr="00C0319B" w:rsidRDefault="00C0319B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proofErr w:type="spellStart"/>
      <w:r w:rsidRPr="00C0319B">
        <w:rPr>
          <w:rFonts w:ascii="Arial" w:eastAsia="Arial" w:hAnsi="Arial" w:cs="Arial"/>
          <w:kern w:val="0"/>
          <w:lang w:val="en"/>
          <w14:ligatures w14:val="none"/>
        </w:rPr>
        <w:t>Stateholders</w:t>
      </w:r>
      <w:proofErr w:type="spellEnd"/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 will be available to make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decisions</w:t>
      </w:r>
      <w:proofErr w:type="gramEnd"/>
    </w:p>
    <w:p w14:paraId="2998701C" w14:textId="77777777" w:rsidR="00C0319B" w:rsidRPr="00C0319B" w:rsidRDefault="00C0319B" w:rsidP="00C0319B">
      <w:pPr>
        <w:numPr>
          <w:ilvl w:val="0"/>
          <w:numId w:val="8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Budget is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approved</w:t>
      </w:r>
      <w:proofErr w:type="gramEnd"/>
    </w:p>
    <w:p w14:paraId="581198F1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 xml:space="preserve">Constraints are policy or technical limitations for the </w:t>
      </w:r>
      <w:proofErr w:type="gramStart"/>
      <w:r w:rsidRPr="00C0319B">
        <w:rPr>
          <w:rFonts w:ascii="Arial" w:eastAsia="Arial" w:hAnsi="Arial" w:cs="Arial"/>
          <w:kern w:val="0"/>
          <w:lang w:val="en"/>
          <w14:ligatures w14:val="none"/>
        </w:rPr>
        <w:t>project</w:t>
      </w:r>
      <w:proofErr w:type="gramEnd"/>
    </w:p>
    <w:p w14:paraId="36254D4A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Time</w:t>
      </w:r>
    </w:p>
    <w:p w14:paraId="5012CD66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dget</w:t>
      </w:r>
    </w:p>
    <w:p w14:paraId="7C5EA0C3" w14:textId="77777777" w:rsidR="00C0319B" w:rsidRPr="00C0319B" w:rsidRDefault="00C0319B" w:rsidP="00C0319B">
      <w:pPr>
        <w:numPr>
          <w:ilvl w:val="0"/>
          <w:numId w:val="5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Vendor Selection</w:t>
      </w:r>
    </w:p>
    <w:p w14:paraId="554A4975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DF0E7A5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b/>
          <w:color w:val="434343"/>
          <w:kern w:val="0"/>
          <w:sz w:val="28"/>
          <w:szCs w:val="28"/>
          <w:lang w:val="en"/>
          <w14:ligatures w14:val="none"/>
        </w:rPr>
      </w:pPr>
      <w:bookmarkStart w:id="6" w:name="_dhmx3mfwrli" w:colFirst="0" w:colLast="0"/>
      <w:bookmarkEnd w:id="6"/>
      <w:r w:rsidRPr="00C0319B">
        <w:rPr>
          <w:rFonts w:ascii="Arial" w:eastAsia="Arial" w:hAnsi="Arial" w:cs="Arial"/>
          <w:b/>
          <w:color w:val="434343"/>
          <w:kern w:val="0"/>
          <w:sz w:val="28"/>
          <w:szCs w:val="28"/>
          <w:lang w:val="en"/>
          <w14:ligatures w14:val="none"/>
        </w:rPr>
        <w:t>For this project:</w:t>
      </w:r>
    </w:p>
    <w:p w14:paraId="3DF36C20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3E87D088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Building On AWS</w:t>
      </w:r>
    </w:p>
    <w:p w14:paraId="7B57C120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Free Tier ($0)</w:t>
      </w:r>
    </w:p>
    <w:p w14:paraId="7098F304" w14:textId="77777777" w:rsidR="00C0319B" w:rsidRPr="00C0319B" w:rsidRDefault="00C0319B" w:rsidP="00C0319B">
      <w:pPr>
        <w:numPr>
          <w:ilvl w:val="0"/>
          <w:numId w:val="4"/>
        </w:num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  <w:r w:rsidRPr="00C0319B">
        <w:rPr>
          <w:rFonts w:ascii="Arial" w:eastAsia="Arial" w:hAnsi="Arial" w:cs="Arial"/>
          <w:kern w:val="0"/>
          <w:lang w:val="en"/>
          <w14:ligatures w14:val="none"/>
        </w:rPr>
        <w:t>14 Weeks (+?)</w:t>
      </w:r>
    </w:p>
    <w:p w14:paraId="36AFCD2D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115F0068" w14:textId="77777777" w:rsidR="00C0319B" w:rsidRPr="00C0319B" w:rsidRDefault="00C0319B" w:rsidP="00C0319B">
      <w:pPr>
        <w:keepNext/>
        <w:keepLines/>
        <w:spacing w:before="360" w:after="120" w:line="276" w:lineRule="auto"/>
        <w:outlineLvl w:val="1"/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</w:pPr>
      <w:bookmarkStart w:id="7" w:name="_br8qjz6faz88" w:colFirst="0" w:colLast="0"/>
      <w:bookmarkEnd w:id="7"/>
      <w:r w:rsidRPr="00C0319B">
        <w:rPr>
          <w:rFonts w:ascii="Arial" w:eastAsia="Arial" w:hAnsi="Arial" w:cs="Arial"/>
          <w:kern w:val="0"/>
          <w:sz w:val="32"/>
          <w:szCs w:val="32"/>
          <w:lang w:val="en"/>
          <w14:ligatures w14:val="none"/>
        </w:rPr>
        <w:t>From gathering the RRACs, you then create your designs:</w:t>
      </w:r>
    </w:p>
    <w:p w14:paraId="049F4D15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6E5CD40D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8" w:name="_lwbhakcecldo" w:colFirst="0" w:colLast="0"/>
      <w:bookmarkEnd w:id="8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t>Conceptual Design:</w:t>
      </w:r>
    </w:p>
    <w:p w14:paraId="7A3FE41D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001F343C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48239379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9" w:name="_5grrd9730rh8" w:colFirst="0" w:colLast="0"/>
      <w:bookmarkEnd w:id="9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lastRenderedPageBreak/>
        <w:t>Logical Design:</w:t>
      </w:r>
    </w:p>
    <w:p w14:paraId="17DD7336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25998FD9" w14:textId="77777777" w:rsidR="00C0319B" w:rsidRPr="00C0319B" w:rsidRDefault="00C0319B" w:rsidP="00C0319B">
      <w:pPr>
        <w:spacing w:after="0" w:line="276" w:lineRule="auto"/>
        <w:rPr>
          <w:rFonts w:ascii="Arial" w:eastAsia="Arial" w:hAnsi="Arial" w:cs="Arial"/>
          <w:kern w:val="0"/>
          <w:lang w:val="en"/>
          <w14:ligatures w14:val="none"/>
        </w:rPr>
      </w:pPr>
    </w:p>
    <w:p w14:paraId="0F303846" w14:textId="77777777" w:rsidR="00C0319B" w:rsidRPr="00C0319B" w:rsidRDefault="00C0319B" w:rsidP="00C0319B">
      <w:pPr>
        <w:keepNext/>
        <w:keepLines/>
        <w:spacing w:before="320" w:after="80" w:line="276" w:lineRule="auto"/>
        <w:outlineLvl w:val="2"/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</w:pPr>
      <w:bookmarkStart w:id="10" w:name="_d7lmg6k45e8r" w:colFirst="0" w:colLast="0"/>
      <w:bookmarkEnd w:id="10"/>
      <w:r w:rsidRPr="00C0319B">
        <w:rPr>
          <w:rFonts w:ascii="Arial" w:eastAsia="Arial" w:hAnsi="Arial" w:cs="Arial"/>
          <w:color w:val="434343"/>
          <w:kern w:val="0"/>
          <w:sz w:val="28"/>
          <w:szCs w:val="28"/>
          <w:lang w:val="en"/>
          <w14:ligatures w14:val="none"/>
        </w:rPr>
        <w:t>Physical Design:</w:t>
      </w:r>
    </w:p>
    <w:p w14:paraId="6C9C49E6" w14:textId="77777777" w:rsidR="005E69CD" w:rsidRDefault="005E69CD"/>
    <w:sectPr w:rsidR="005E69C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211422A8"/>
    <w:multiLevelType w:val="multilevel"/>
    <w:tmpl w:val="6C600FF6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4BE96A3E"/>
    <w:multiLevelType w:val="multilevel"/>
    <w:tmpl w:val="3F3A130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2" w15:restartNumberingAfterBreak="0">
    <w:nsid w:val="4C051C9D"/>
    <w:multiLevelType w:val="multilevel"/>
    <w:tmpl w:val="CF825A7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4CB27E42"/>
    <w:multiLevelType w:val="multilevel"/>
    <w:tmpl w:val="E17A9BE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4" w15:restartNumberingAfterBreak="0">
    <w:nsid w:val="5D5D1475"/>
    <w:multiLevelType w:val="multilevel"/>
    <w:tmpl w:val="0712A0C8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5" w15:restartNumberingAfterBreak="0">
    <w:nsid w:val="65374DFF"/>
    <w:multiLevelType w:val="multilevel"/>
    <w:tmpl w:val="FB7A44D0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6" w15:restartNumberingAfterBreak="0">
    <w:nsid w:val="67F45519"/>
    <w:multiLevelType w:val="multilevel"/>
    <w:tmpl w:val="DA44147A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7" w15:restartNumberingAfterBreak="0">
    <w:nsid w:val="69C7534D"/>
    <w:multiLevelType w:val="multilevel"/>
    <w:tmpl w:val="DAFEDA9E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8" w15:restartNumberingAfterBreak="0">
    <w:nsid w:val="7BFE1D71"/>
    <w:multiLevelType w:val="multilevel"/>
    <w:tmpl w:val="5E206EFC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num w:numId="1" w16cid:durableId="959337027">
    <w:abstractNumId w:val="6"/>
  </w:num>
  <w:num w:numId="2" w16cid:durableId="2044279862">
    <w:abstractNumId w:val="1"/>
  </w:num>
  <w:num w:numId="3" w16cid:durableId="1761753232">
    <w:abstractNumId w:val="4"/>
  </w:num>
  <w:num w:numId="4" w16cid:durableId="1747458943">
    <w:abstractNumId w:val="0"/>
  </w:num>
  <w:num w:numId="5" w16cid:durableId="1808935639">
    <w:abstractNumId w:val="7"/>
  </w:num>
  <w:num w:numId="6" w16cid:durableId="1615746729">
    <w:abstractNumId w:val="5"/>
  </w:num>
  <w:num w:numId="7" w16cid:durableId="837235611">
    <w:abstractNumId w:val="3"/>
  </w:num>
  <w:num w:numId="8" w16cid:durableId="376508348">
    <w:abstractNumId w:val="2"/>
  </w:num>
  <w:num w:numId="9" w16cid:durableId="1492722357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1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AxNrOwNDK1MLOwMDNW0lEKTi0uzszPAykwrAUAzelX/iwAAAA="/>
  </w:docVars>
  <w:rsids>
    <w:rsidRoot w:val="00C0319B"/>
    <w:rsid w:val="005E69CD"/>
    <w:rsid w:val="00C0319B"/>
    <w:rsid w:val="00FE16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F1A3DFA"/>
  <w15:chartTrackingRefBased/>
  <w15:docId w15:val="{3CD5B453-C691-4C79-A497-85CC0DF0B9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0319B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C0319B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C0319B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C0319B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C0319B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C0319B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C0319B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0319B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C0319B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C0319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C0319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C0319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C0319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C0319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C0319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C0319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0319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C0319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C0319B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0319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C0319B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C0319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C0319B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C0319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C0319B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C0319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C0319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C0319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C0319B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3</Pages>
  <Words>207</Words>
  <Characters>1185</Characters>
  <Application>Microsoft Office Word</Application>
  <DocSecurity>0</DocSecurity>
  <Lines>9</Lines>
  <Paragraphs>2</Paragraphs>
  <ScaleCrop>false</ScaleCrop>
  <Company/>
  <LinksUpToDate>false</LinksUpToDate>
  <CharactersWithSpaces>13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mothy Pecoraro</dc:creator>
  <cp:keywords/>
  <dc:description/>
  <cp:lastModifiedBy>Timothy Pecoraro</cp:lastModifiedBy>
  <cp:revision>1</cp:revision>
  <dcterms:created xsi:type="dcterms:W3CDTF">2024-01-22T22:41:00Z</dcterms:created>
  <dcterms:modified xsi:type="dcterms:W3CDTF">2024-01-22T22:43:00Z</dcterms:modified>
</cp:coreProperties>
</file>